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MASCIA</w:t>
      </w:r>
      <w:r w:rsidR="001C1A9D">
        <w:rPr>
          <w:sz w:val="20"/>
        </w:rPr>
        <w:t>___ Cognome______</w:t>
      </w:r>
      <w:r w:rsidRPr="00BC4087" w:rsidR="00BC4087">
        <w:rPr>
          <w:sz w:val="20"/>
        </w:rPr>
        <w:t>FACCHIN</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Feltre, BL, Italia Lonato del Garda,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Lonato del Garda,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0/11/1977</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478844410</w:t>
      </w:r>
      <w:r>
        <w:rPr>
          <w:sz w:val="20"/>
        </w:rPr>
        <w:t>_________ E-mail______</w:t>
      </w:r>
      <w:r w:rsidRPr="00D11F84" w:rsidR="00D11F84">
        <w:rPr>
          <w:sz w:val="20"/>
        </w:rPr>
        <w:t>mascia.facchin@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GABRIELE GANDIN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03/09/2009</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7/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7/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